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71DF" w:rsidRPr="00FA71DF" w:rsidRDefault="00FA71DF" w:rsidP="00FA71DF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color w:val="0D0D0D" w:themeColor="text1" w:themeTint="F2"/>
          <w:sz w:val="42"/>
          <w:szCs w:val="42"/>
        </w:rPr>
      </w:pPr>
      <w:r w:rsidRPr="00FA71DF">
        <w:rPr>
          <w:rFonts w:ascii="Lato" w:eastAsia="Times New Roman" w:hAnsi="Lato" w:cs="Helvetica"/>
          <w:color w:val="0D0D0D" w:themeColor="text1" w:themeTint="F2"/>
          <w:sz w:val="42"/>
          <w:szCs w:val="42"/>
        </w:rPr>
        <w:t xml:space="preserve">         Sponsorship Letter for Sports</w:t>
      </w:r>
    </w:p>
    <w:p w:rsidR="009158C7" w:rsidRPr="00FA71DF" w:rsidRDefault="009158C7">
      <w:pPr>
        <w:rPr>
          <w:rFonts w:ascii="Lato" w:hAnsi="Lato"/>
          <w:color w:val="0D0D0D" w:themeColor="text1" w:themeTint="F2"/>
        </w:rPr>
      </w:pPr>
    </w:p>
    <w:p w:rsidR="00FA71DF" w:rsidRPr="00FA71DF" w:rsidRDefault="00FA71DF">
      <w:pPr>
        <w:rPr>
          <w:rFonts w:ascii="Lato" w:hAnsi="Lato"/>
          <w:color w:val="0D0D0D" w:themeColor="text1" w:themeTint="F2"/>
        </w:rPr>
      </w:pP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Date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Name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Organization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Street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City, State ZIP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 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Dear Company Name,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In [Community Name], there’s nothing more important than fostering our local sports teams.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Teams like [Team Name] provide students between the ages of [age] and [age] a safe place to get physically active and make connections with their peers.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However, we wouldn’t be able to keep serving our team of [number] young people without important partners like you.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Would [Company Name] be interested in serving as our official team sponsor?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In return, [Team Name] would feature your company as our sponsor at [matches/meets].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This would help your organization gain exposure among [Team Name] parents and in the broader [Community Name] area.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[Team Name] would be happy to start a partnership at any level! However, contributions of [amount] would help us fund [sports-focused goal].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If [Company Name] is excited by this proposal, please reach out to us at [contact information].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 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 xml:space="preserve">Sincerely, [or </w:t>
      </w:r>
      <w:proofErr w:type="gramStart"/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With</w:t>
      </w:r>
      <w:proofErr w:type="gramEnd"/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 xml:space="preserve"> warm regards,]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Signature of a leader in the organization</w:t>
      </w:r>
    </w:p>
    <w:p w:rsidR="00FA71DF" w:rsidRPr="00FA71DF" w:rsidRDefault="00FA71DF" w:rsidP="00FA71D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FA71DF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Typed name of organizational leader</w:t>
      </w:r>
    </w:p>
    <w:p w:rsidR="00FA71DF" w:rsidRPr="00FA71DF" w:rsidRDefault="00FA71DF">
      <w:pPr>
        <w:rPr>
          <w:rFonts w:ascii="Lato" w:hAnsi="Lato"/>
          <w:color w:val="0D0D0D" w:themeColor="text1" w:themeTint="F2"/>
        </w:rPr>
      </w:pPr>
    </w:p>
    <w:sectPr w:rsidR="00FA71DF" w:rsidRPr="00FA71DF" w:rsidSect="009158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0MDEyMDUztDQzNTZT0lEKTi0uzszPAykwrAUAiFjWKSwAAAA="/>
  </w:docVars>
  <w:rsids>
    <w:rsidRoot w:val="00FA71DF"/>
    <w:rsid w:val="009158C7"/>
    <w:rsid w:val="00FA71D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58C7"/>
  </w:style>
  <w:style w:type="paragraph" w:styleId="Heading2">
    <w:name w:val="heading 2"/>
    <w:basedOn w:val="Normal"/>
    <w:link w:val="Heading2Char"/>
    <w:uiPriority w:val="9"/>
    <w:qFormat/>
    <w:rsid w:val="00FA71D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A71D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FA71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8455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9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5</Characters>
  <Application>Microsoft Office Word</Application>
  <DocSecurity>0</DocSecurity>
  <Lines>7</Lines>
  <Paragraphs>2</Paragraphs>
  <ScaleCrop>false</ScaleCrop>
  <Company>MRT www.Win2Farsi.com</Company>
  <LinksUpToDate>false</LinksUpToDate>
  <CharactersWithSpaces>10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9T10:43:00Z</dcterms:created>
  <dcterms:modified xsi:type="dcterms:W3CDTF">2020-12-09T10:44:00Z</dcterms:modified>
</cp:coreProperties>
</file>